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94dbe4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94dbe4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2:02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2Wuw0DYQiDrSzA/luyAeEzpzRpIkGRXyfdo/ABNgbV10n91TdJkREVfZuXl77Pr99UUX2B1ZdftngKTiPKQd7gdeaKOzwSzcq4wCtTkdmsXNQPSj/ngF+OTG7HZw1t60e2UgOK5y0eCHIRs/Wcaz4QCsmSr6nexlcPuWRd/GBdPz16bmSt+WgaEhUmpIhIt/XrlEWu3SBAb+vXEYleG7ms+WiVBNTKitG636AUH6gJdt1vrmA8LpNx0h8Witnd9xuxzRyhTWBmqWfGBnY6+jvwZ+YR9jLjbh9fWsmUEYe58D9rOtzKeeHP1M869CjZzw9cgE6JA/8ba4YMxHzhf14OUkY70B94dmc3ni72g7HBmBXsoH6UD/8z0yf7Qc5jZtaB/v53330DSJJpiUPcJog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've downloaded every version of SearchLink that you've posted and</w:t>
      </w:r>
      <w:r>
        <w:t xml:space="preserve"> </w:t>
      </w:r>
      <w:r>
        <w:t xml:space="preserve">never once got to digging into the documentation. I did this time and I</w:t>
      </w:r>
      <w:r>
        <w:t xml:space="preserve"> </w:t>
      </w:r>
      <w:r>
        <w:t xml:space="preserve">love it (the app, nice docs too). I'm horrible at working new keyboard</w:t>
      </w:r>
      <w:r>
        <w:t xml:space="preserve"> </w:t>
      </w:r>
      <w:r>
        <w:t xml:space="preserve">shortcuts into my memory, but I'm determined to get something going.</w:t>
      </w:r>
      <w:r>
        <w:t xml:space="preserve"> </w:t>
      </w:r>
      <w:r>
        <w:t xml:space="preserve">Oh, I tried the example list you included and noticed a thrown error on</w:t>
      </w:r>
      <w:r>
        <w:t xml:space="preserve"> </w:t>
      </w:r>
      <w:r>
        <w:t xml:space="preserve">Purple Animator. It seems that it has been renamed Purple Motion.</w:t>
      </w:r>
    </w:p>
    <w:bookmarkStart w:id="25" w:name="ttscoff-nov-12-2014-0250-am"/>
    <w:p>
      <w:pPr>
        <w:pStyle w:val="Heading2"/>
      </w:pPr>
      <w:r>
        <w:t xml:space="preserve">ttscoff —</w:t>
      </w:r>
      <w:r>
        <w:t xml:space="preserve"> </w:t>
      </w:r>
      <w:hyperlink r:id="rId24">
        <w:r>
          <w:rPr>
            <w:rStyle w:val="Hyperlink"/>
          </w:rPr>
          <w:t xml:space="preserve">Nov 12, 2014 02:50 am</w:t>
        </w:r>
      </w:hyperlink>
    </w:p>
    <w:p>
      <w:pPr>
        <w:pStyle w:val="FirstParagraph"/>
      </w:pPr>
      <w:r>
        <w:t xml:space="preserve">yeah, that actually became my error test. If you turn on error</w:t>
      </w:r>
      <w:r>
        <w:t xml:space="preserve"> </w:t>
      </w:r>
      <w:r>
        <w:t xml:space="preserve">reporting, it will show a nice message with the missed result :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94dbe4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2:02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394dbe40-4208-11e9-9d31-040140774501/searchlink-2-2-0-awesome-brettterpstra-com#394dbe42-4208-11e9-9d31-040140774501" TargetMode="External" /><Relationship Type="http://schemas.openxmlformats.org/officeDocument/2006/relationships/hyperlink" Id="rId20" Target="https://my.remarkbox.com/394dbe41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394dbe40-4208-11e9-9d31-040140774501/searchlink-2-2-0-awesome-brettterpstra-com#394dbe42-4208-11e9-9d31-040140774501" TargetMode="External" /><Relationship Type="http://schemas.openxmlformats.org/officeDocument/2006/relationships/hyperlink" Id="rId20" Target="https://my.remarkbox.com/394dbe41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94dbe41</dc:title>
  <dc:creator/>
  <cp:keywords/>
  <dcterms:created xsi:type="dcterms:W3CDTF">2026-05-06T02:02:57Z</dcterms:created>
  <dcterms:modified xsi:type="dcterms:W3CDTF">2026-05-06T02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